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D6FA9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01A759" wp14:editId="797DCC08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99D762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1BE882A7" w14:textId="76B2E02B" w:rsidR="00BE13CD" w:rsidRPr="00CC0A08" w:rsidRDefault="00893C13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Weighbridge Ope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01A759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" fillcolor="#027262" strokecolor="#1f4d78 [1604]" strokeweight="1pt">
                <v:textbox>
                  <w:txbxContent>
                    <w:p w14:paraId="0F99D762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1BE882A7" w14:textId="76B2E02B" w:rsidR="00BE13CD" w:rsidRPr="00CC0A08" w:rsidRDefault="00893C13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Weighbridge Operat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A0952C7" wp14:editId="02B99083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789E9" w14:textId="77777777" w:rsidR="00BE13CD" w:rsidRPr="00893C13" w:rsidRDefault="00BE13CD" w:rsidP="00893C1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7E26E5C" w14:textId="77777777" w:rsidR="00BE13CD" w:rsidRPr="00893C13" w:rsidRDefault="00BE13CD" w:rsidP="00893C1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4B09A89" w14:textId="77777777" w:rsidR="00BE13CD" w:rsidRPr="00893C13" w:rsidRDefault="00BE13CD" w:rsidP="00893C1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893C1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893C1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893C1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6254ECF" w14:textId="77777777" w:rsidR="00BE13CD" w:rsidRPr="00893C13" w:rsidRDefault="00BE13CD" w:rsidP="00893C1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04D61A0" w14:textId="77777777" w:rsidR="00BE13CD" w:rsidRPr="00893C13" w:rsidRDefault="00BE13CD" w:rsidP="00893C1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F4588F2" w14:textId="77777777" w:rsidR="00893C13" w:rsidRPr="00893C13" w:rsidRDefault="00893C13" w:rsidP="00893C13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If you are looking for a skilled, and reliable operator to join your team as your next Weighbridge Operator, I invite you to consider my enclosed resume detailing my experience, and qualifications. With extensive experience performing a range of weighbridge operations to ensure top-notch accuracy, efficiency, and safety, I have the skills, and expertise to help your facility succeed. </w:t>
                            </w:r>
                          </w:p>
                          <w:p w14:paraId="29A3A73F" w14:textId="77777777" w:rsidR="00893C13" w:rsidRPr="00893C13" w:rsidRDefault="00893C13" w:rsidP="00893C13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My background includes 7 + years of experience utilizing and maintaining a variety of weighbridge equipment while excelling on fast-paced supply chain lines. From keeping the workstation clean and following all safety guidelines to meeting the goals of the facility, I have proven my dedication and am certain that I would be a strong asset to your team. </w:t>
                            </w:r>
                          </w:p>
                          <w:p w14:paraId="0653F521" w14:textId="77777777" w:rsidR="00893C13" w:rsidRPr="00893C13" w:rsidRDefault="00893C13" w:rsidP="00893C13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The following achievements demonstrate my qualification for this position – </w:t>
                            </w:r>
                          </w:p>
                          <w:p w14:paraId="5DEFB346" w14:textId="77777777" w:rsidR="00893C13" w:rsidRPr="00893C13" w:rsidRDefault="00893C13" w:rsidP="00893C1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everal years of work experience in a variety of different shops, and worked with both manual and computer-controlled machinery.</w:t>
                            </w:r>
                          </w:p>
                          <w:p w14:paraId="4FBD7EC9" w14:textId="77777777" w:rsidR="00893C13" w:rsidRPr="00893C13" w:rsidRDefault="00893C13" w:rsidP="00893C1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While working in (previous company name) was responsible for the gross weight of each truck and prevented them from leaving the quarry overloaded, abiding by the law.</w:t>
                            </w:r>
                          </w:p>
                          <w:p w14:paraId="33B5D69D" w14:textId="77777777" w:rsidR="00893C13" w:rsidRPr="00893C13" w:rsidRDefault="00893C13" w:rsidP="00893C1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mplemented positive change within the dry-material and tar in terms of marketing managing a variety of truck drivers and organized planning of each delivery job.</w:t>
                            </w:r>
                          </w:p>
                          <w:p w14:paraId="61F70698" w14:textId="77777777" w:rsidR="00893C13" w:rsidRPr="00893C13" w:rsidRDefault="00893C13" w:rsidP="00893C1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xcellent at working with groups, and value leadership and teamwork.</w:t>
                            </w:r>
                          </w:p>
                          <w:p w14:paraId="5CC4F2F2" w14:textId="77777777" w:rsidR="00893C13" w:rsidRPr="00893C13" w:rsidRDefault="00893C13" w:rsidP="00893C1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Working effectively with fellow employees, helping to train and mentor new hires.</w:t>
                            </w:r>
                          </w:p>
                          <w:p w14:paraId="5620CEDB" w14:textId="77777777" w:rsidR="00893C13" w:rsidRDefault="00893C13" w:rsidP="00893C13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With my proven abilities to optimize product quality, and operational efficiency, along with my solid work ethic, and dedication to accuracy and quality assurance, I would contribute to the success of your team and company. </w:t>
                            </w:r>
                          </w:p>
                          <w:p w14:paraId="0AA9262D" w14:textId="43AC92DB" w:rsidR="00893C13" w:rsidRPr="00893C13" w:rsidRDefault="00893C13" w:rsidP="00893C13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Thank you for your consideration, and I hope to hear from you soon. </w:t>
                            </w:r>
                          </w:p>
                          <w:p w14:paraId="70F01004" w14:textId="77777777" w:rsidR="00893C13" w:rsidRPr="00893C13" w:rsidRDefault="00893C13" w:rsidP="00893C1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14:paraId="44A35CB1" w14:textId="77777777" w:rsidR="00893C13" w:rsidRPr="00893C13" w:rsidRDefault="00893C13" w:rsidP="00893C1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93C1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14:paraId="28CA0A5D" w14:textId="77777777" w:rsidR="002616A5" w:rsidRPr="00893C13" w:rsidRDefault="002616A5" w:rsidP="00893C1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9FC66FA" w14:textId="77777777" w:rsidR="00960669" w:rsidRPr="00893C13" w:rsidRDefault="00960669" w:rsidP="00893C13">
                            <w:pPr>
                              <w:spacing w:after="0" w:line="276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0952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" strokecolor="white [3212]">
                <v:textbox>
                  <w:txbxContent>
                    <w:p w14:paraId="202789E9" w14:textId="77777777" w:rsidR="00BE13CD" w:rsidRPr="00893C13" w:rsidRDefault="00BE13CD" w:rsidP="00893C1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7E26E5C" w14:textId="77777777" w:rsidR="00BE13CD" w:rsidRPr="00893C13" w:rsidRDefault="00BE13CD" w:rsidP="00893C1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4B09A89" w14:textId="77777777" w:rsidR="00BE13CD" w:rsidRPr="00893C13" w:rsidRDefault="00BE13CD" w:rsidP="00893C1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893C1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893C1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893C1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6254ECF" w14:textId="77777777" w:rsidR="00BE13CD" w:rsidRPr="00893C13" w:rsidRDefault="00BE13CD" w:rsidP="00893C1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04D61A0" w14:textId="77777777" w:rsidR="00BE13CD" w:rsidRPr="00893C13" w:rsidRDefault="00BE13CD" w:rsidP="00893C1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F4588F2" w14:textId="77777777" w:rsidR="00893C13" w:rsidRPr="00893C13" w:rsidRDefault="00893C13" w:rsidP="00893C13">
                      <w:p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If you are looking for a skilled, and reliable operator to join your team as your next Weighbridge Operator, I invite you to consider my enclosed resume detailing my experience, and qualifications. With extensive experience performing a range of weighbridge operations to ensure top-notch accuracy, efficiency, and safety, I have the skills, and expertise to help your facility succeed. </w:t>
                      </w:r>
                    </w:p>
                    <w:p w14:paraId="29A3A73F" w14:textId="77777777" w:rsidR="00893C13" w:rsidRPr="00893C13" w:rsidRDefault="00893C13" w:rsidP="00893C13">
                      <w:p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My background includes 7 + years of experience utilizing and maintaining a variety of weighbridge equipment while excelling on fast-paced supply chain lines. From keeping the workstation clean and following all safety guidelines to meeting the goals of the facility, I have proven my dedication and am certain that I would be a strong asset to your team. </w:t>
                      </w:r>
                    </w:p>
                    <w:p w14:paraId="0653F521" w14:textId="77777777" w:rsidR="00893C13" w:rsidRPr="00893C13" w:rsidRDefault="00893C13" w:rsidP="00893C13">
                      <w:p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The following achievements demonstrate my qualification for this position – </w:t>
                      </w:r>
                    </w:p>
                    <w:p w14:paraId="5DEFB346" w14:textId="77777777" w:rsidR="00893C13" w:rsidRPr="00893C13" w:rsidRDefault="00893C13" w:rsidP="00893C1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everal years of work experience in a variety of different shops, and worked with both manual and computer-controlled machinery.</w:t>
                      </w:r>
                    </w:p>
                    <w:p w14:paraId="4FBD7EC9" w14:textId="77777777" w:rsidR="00893C13" w:rsidRPr="00893C13" w:rsidRDefault="00893C13" w:rsidP="00893C1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While working in (previous company name) was responsible for the gross weight of each truck and prevented them from leaving the quarry overloaded, abiding by the law.</w:t>
                      </w:r>
                    </w:p>
                    <w:p w14:paraId="33B5D69D" w14:textId="77777777" w:rsidR="00893C13" w:rsidRPr="00893C13" w:rsidRDefault="00893C13" w:rsidP="00893C1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mplemented positive change within the dry-material and tar in terms of marketing managing a variety of truck drivers and organized planning of each delivery job.</w:t>
                      </w:r>
                    </w:p>
                    <w:p w14:paraId="61F70698" w14:textId="77777777" w:rsidR="00893C13" w:rsidRPr="00893C13" w:rsidRDefault="00893C13" w:rsidP="00893C1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xcellent at working with groups, and value leadership and teamwork.</w:t>
                      </w:r>
                    </w:p>
                    <w:p w14:paraId="5CC4F2F2" w14:textId="77777777" w:rsidR="00893C13" w:rsidRPr="00893C13" w:rsidRDefault="00893C13" w:rsidP="00893C1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Working effectively with fellow employees, helping to train and mentor new hires.</w:t>
                      </w:r>
                    </w:p>
                    <w:p w14:paraId="5620CEDB" w14:textId="77777777" w:rsidR="00893C13" w:rsidRDefault="00893C13" w:rsidP="00893C13">
                      <w:p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With my proven abilities to optimize product quality, and operational efficiency, along with my solid work ethic, and dedication to accuracy and quality assurance, I would contribute to the success of your team and company. </w:t>
                      </w:r>
                    </w:p>
                    <w:p w14:paraId="0AA9262D" w14:textId="43AC92DB" w:rsidR="00893C13" w:rsidRPr="00893C13" w:rsidRDefault="00893C13" w:rsidP="00893C13">
                      <w:pPr>
                        <w:spacing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Thank you for your consideration, and I hope to hear from you soon. </w:t>
                      </w:r>
                    </w:p>
                    <w:p w14:paraId="70F01004" w14:textId="77777777" w:rsidR="00893C13" w:rsidRPr="00893C13" w:rsidRDefault="00893C13" w:rsidP="00893C1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14:paraId="44A35CB1" w14:textId="77777777" w:rsidR="00893C13" w:rsidRPr="00893C13" w:rsidRDefault="00893C13" w:rsidP="00893C1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93C1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14:paraId="28CA0A5D" w14:textId="77777777" w:rsidR="002616A5" w:rsidRPr="00893C13" w:rsidRDefault="002616A5" w:rsidP="00893C1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9FC66FA" w14:textId="77777777" w:rsidR="00960669" w:rsidRPr="00893C13" w:rsidRDefault="00960669" w:rsidP="00893C13">
                      <w:pPr>
                        <w:spacing w:after="0" w:line="276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23E99A81" wp14:editId="53D90116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B6768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47E2CA31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B83A9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77DE8DCC" wp14:editId="2FF2C5C5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B78A4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4DF845FB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298065A"/>
    <w:multiLevelType w:val="hybridMultilevel"/>
    <w:tmpl w:val="E318BF5E"/>
    <w:lvl w:ilvl="0" w:tplc="9C6A272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776677">
    <w:abstractNumId w:val="0"/>
  </w:num>
  <w:num w:numId="2" w16cid:durableId="8141047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93C13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C16372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893C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bridge Operator Cover Letter Sample</dc:title>
  <dc:subject>Create your Cover Letter using Free Weighbridge Operator Cover Letter Sample Template</dc:subject>
  <dc:creator>QwikResume.com</dc:creator>
  <cp:keywords/>
  <dc:description/>
  <dcterms:created xsi:type="dcterms:W3CDTF">2022-05-24T06:35:00Z</dcterms:created>
  <dcterms:modified xsi:type="dcterms:W3CDTF">2022-05-24T06:35:00Z</dcterms:modified>
  <cp:category>Logistics</cp:category>
</cp:coreProperties>
</file>